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83A096" w14:textId="77777777" w:rsidR="0006694E" w:rsidRDefault="0006694E" w:rsidP="002F4E18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  <w:bookmarkStart w:id="0" w:name="_GoBack"/>
      <w:bookmarkEnd w:id="0"/>
    </w:p>
    <w:p w14:paraId="159B1E65" w14:textId="77777777" w:rsidR="002F4E18" w:rsidRDefault="002F4E18" w:rsidP="002F4E18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  <w:r w:rsidRPr="00BB2DC0">
        <w:rPr>
          <w:rFonts w:ascii="Arial Nova" w:hAnsi="Arial Nova"/>
          <w:b/>
          <w:bCs/>
          <w:sz w:val="28"/>
          <w:szCs w:val="28"/>
        </w:rPr>
        <w:t xml:space="preserve">Sistema de Acreditación de Carreras Universitarias ARCU-SUR </w:t>
      </w:r>
    </w:p>
    <w:p w14:paraId="7AE9D38B" w14:textId="77777777" w:rsidR="002F4E18" w:rsidRPr="00532232" w:rsidRDefault="002F4E18" w:rsidP="002F4E18"/>
    <w:p w14:paraId="776566F1" w14:textId="77777777" w:rsidR="002F4E18" w:rsidRPr="00BB2DC0" w:rsidRDefault="002F4E18" w:rsidP="002F4E18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  <w:r>
        <w:rPr>
          <w:rFonts w:ascii="Arial Nova" w:hAnsi="Arial Nova"/>
          <w:b/>
          <w:bCs/>
          <w:sz w:val="28"/>
          <w:szCs w:val="28"/>
        </w:rPr>
        <w:t>Formato de aceptación</w:t>
      </w:r>
      <w:r w:rsidRPr="00BB2DC0">
        <w:rPr>
          <w:rFonts w:ascii="Arial Nova" w:hAnsi="Arial Nova"/>
          <w:b/>
          <w:bCs/>
          <w:sz w:val="28"/>
          <w:szCs w:val="28"/>
        </w:rPr>
        <w:t xml:space="preserve"> de protocolo piloto para el desarrollo de las visitas virtuales de evaluación externa en los procesos de acreditación </w:t>
      </w:r>
      <w:r>
        <w:rPr>
          <w:rFonts w:ascii="Arial Nova" w:hAnsi="Arial Nova"/>
          <w:b/>
          <w:bCs/>
          <w:sz w:val="28"/>
          <w:szCs w:val="28"/>
        </w:rPr>
        <w:t>ARCU-SUR</w:t>
      </w:r>
      <w:r w:rsidRPr="00BB2DC0">
        <w:rPr>
          <w:rFonts w:ascii="Arial Nova" w:hAnsi="Arial Nova"/>
          <w:b/>
          <w:bCs/>
          <w:sz w:val="28"/>
          <w:szCs w:val="28"/>
        </w:rPr>
        <w:t xml:space="preserve"> </w:t>
      </w:r>
    </w:p>
    <w:p w14:paraId="082B17AD" w14:textId="77777777" w:rsidR="002F4E18" w:rsidRDefault="002F4E18" w:rsidP="002F4E18">
      <w:pPr>
        <w:spacing w:line="276" w:lineRule="auto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7837FF84" w14:textId="4AD4B5A2" w:rsidR="002F4E18" w:rsidRDefault="002F4E18" w:rsidP="002F4E18">
      <w:pPr>
        <w:spacing w:line="276" w:lineRule="auto"/>
        <w:jc w:val="center"/>
        <w:rPr>
          <w:rFonts w:ascii="Arial Nova" w:hAnsi="Arial Nova"/>
        </w:rPr>
      </w:pPr>
      <w:r w:rsidRPr="00334E73">
        <w:rPr>
          <w:rFonts w:ascii="Arial" w:hAnsi="Arial" w:cs="Arial"/>
          <w:b/>
          <w:bCs/>
          <w:color w:val="000000"/>
          <w:sz w:val="23"/>
          <w:szCs w:val="23"/>
        </w:rPr>
        <w:t xml:space="preserve">Anexo </w:t>
      </w:r>
      <w:r w:rsidR="00BD181F">
        <w:rPr>
          <w:rFonts w:ascii="Arial" w:hAnsi="Arial" w:cs="Arial"/>
          <w:b/>
          <w:bCs/>
          <w:color w:val="000000"/>
          <w:sz w:val="23"/>
          <w:szCs w:val="23"/>
        </w:rPr>
        <w:t>2</w:t>
      </w:r>
    </w:p>
    <w:p w14:paraId="17526996" w14:textId="77777777" w:rsidR="002F4E18" w:rsidRPr="00334E73" w:rsidRDefault="002F4E18" w:rsidP="002F4E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tbl>
      <w:tblPr>
        <w:tblStyle w:val="Tablaconcuadrcula"/>
        <w:tblW w:w="8926" w:type="dxa"/>
        <w:tblLayout w:type="fixed"/>
        <w:tblLook w:val="0000" w:firstRow="0" w:lastRow="0" w:firstColumn="0" w:lastColumn="0" w:noHBand="0" w:noVBand="0"/>
      </w:tblPr>
      <w:tblGrid>
        <w:gridCol w:w="2830"/>
        <w:gridCol w:w="6096"/>
      </w:tblGrid>
      <w:tr w:rsidR="002F4E18" w:rsidRPr="00334E73" w14:paraId="77C2D2E7" w14:textId="77777777" w:rsidTr="00882005">
        <w:trPr>
          <w:trHeight w:val="112"/>
        </w:trPr>
        <w:tc>
          <w:tcPr>
            <w:tcW w:w="2830" w:type="dxa"/>
            <w:vAlign w:val="center"/>
          </w:tcPr>
          <w:p w14:paraId="4FA95211" w14:textId="22AFA872" w:rsidR="002F4E18" w:rsidRPr="00334E73" w:rsidRDefault="00BD181F" w:rsidP="00882005">
            <w:pPr>
              <w:autoSpaceDE w:val="0"/>
              <w:autoSpaceDN w:val="0"/>
              <w:adjustRightInd w:val="0"/>
              <w:rPr>
                <w:rFonts w:ascii="Arial Nova" w:hAnsi="Arial Nova" w:cs="Arial"/>
                <w:color w:val="000000"/>
                <w:sz w:val="23"/>
                <w:szCs w:val="23"/>
              </w:rPr>
            </w:pPr>
            <w:r>
              <w:rPr>
                <w:rFonts w:ascii="Arial Nova" w:hAnsi="Arial Nova" w:cs="Arial"/>
                <w:b/>
                <w:bCs/>
                <w:color w:val="000000"/>
                <w:sz w:val="23"/>
                <w:szCs w:val="23"/>
              </w:rPr>
              <w:t>Nombre Par Eva</w:t>
            </w:r>
            <w:r w:rsidR="00F50506">
              <w:rPr>
                <w:rFonts w:ascii="Arial Nova" w:hAnsi="Arial Nova" w:cs="Arial"/>
                <w:b/>
                <w:bCs/>
                <w:color w:val="000000"/>
                <w:sz w:val="23"/>
                <w:szCs w:val="23"/>
              </w:rPr>
              <w:t>luador</w:t>
            </w:r>
          </w:p>
        </w:tc>
        <w:tc>
          <w:tcPr>
            <w:tcW w:w="6096" w:type="dxa"/>
          </w:tcPr>
          <w:p w14:paraId="2DBE4752" w14:textId="77777777" w:rsidR="002F4E18" w:rsidRPr="00334E73" w:rsidRDefault="002F4E18" w:rsidP="0088200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</w:p>
        </w:tc>
      </w:tr>
      <w:tr w:rsidR="00E86DB1" w:rsidRPr="00334E73" w14:paraId="522931BB" w14:textId="77777777" w:rsidTr="00882005">
        <w:trPr>
          <w:trHeight w:val="112"/>
        </w:trPr>
        <w:tc>
          <w:tcPr>
            <w:tcW w:w="2830" w:type="dxa"/>
            <w:vAlign w:val="center"/>
          </w:tcPr>
          <w:p w14:paraId="11397D65" w14:textId="6DCFCD49" w:rsidR="00E86DB1" w:rsidRDefault="004A5754" w:rsidP="00882005">
            <w:pPr>
              <w:autoSpaceDE w:val="0"/>
              <w:autoSpaceDN w:val="0"/>
              <w:adjustRightInd w:val="0"/>
              <w:rPr>
                <w:rFonts w:ascii="Arial Nova" w:hAnsi="Arial Nova" w:cs="Arial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Arial Nova" w:hAnsi="Arial Nova" w:cs="Arial"/>
                <w:b/>
                <w:bCs/>
                <w:color w:val="000000"/>
                <w:sz w:val="23"/>
                <w:szCs w:val="23"/>
              </w:rPr>
              <w:t>Programa para evaluar</w:t>
            </w:r>
          </w:p>
        </w:tc>
        <w:tc>
          <w:tcPr>
            <w:tcW w:w="6096" w:type="dxa"/>
          </w:tcPr>
          <w:p w14:paraId="658C4B14" w14:textId="77777777" w:rsidR="00E86DB1" w:rsidRPr="00334E73" w:rsidRDefault="00E86DB1" w:rsidP="0088200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</w:p>
        </w:tc>
      </w:tr>
      <w:tr w:rsidR="004A5754" w:rsidRPr="00334E73" w14:paraId="24B0091D" w14:textId="77777777" w:rsidTr="00882005">
        <w:trPr>
          <w:trHeight w:val="112"/>
        </w:trPr>
        <w:tc>
          <w:tcPr>
            <w:tcW w:w="2830" w:type="dxa"/>
            <w:vAlign w:val="center"/>
          </w:tcPr>
          <w:p w14:paraId="0287D9CF" w14:textId="68ABD5E0" w:rsidR="004A5754" w:rsidRDefault="004A5754" w:rsidP="00882005">
            <w:pPr>
              <w:autoSpaceDE w:val="0"/>
              <w:autoSpaceDN w:val="0"/>
              <w:adjustRightInd w:val="0"/>
              <w:rPr>
                <w:rFonts w:ascii="Arial Nova" w:hAnsi="Arial Nova" w:cs="Arial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Arial Nova" w:hAnsi="Arial Nova" w:cs="Arial"/>
                <w:b/>
                <w:bCs/>
                <w:color w:val="000000"/>
                <w:sz w:val="23"/>
                <w:szCs w:val="23"/>
              </w:rPr>
              <w:t>Institución</w:t>
            </w:r>
          </w:p>
        </w:tc>
        <w:tc>
          <w:tcPr>
            <w:tcW w:w="6096" w:type="dxa"/>
          </w:tcPr>
          <w:p w14:paraId="30BB837C" w14:textId="77777777" w:rsidR="004A5754" w:rsidRPr="00334E73" w:rsidRDefault="004A5754" w:rsidP="00882005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3"/>
                <w:szCs w:val="23"/>
              </w:rPr>
            </w:pPr>
          </w:p>
        </w:tc>
      </w:tr>
    </w:tbl>
    <w:p w14:paraId="5FB2CBD3" w14:textId="77777777" w:rsidR="002F4E18" w:rsidRDefault="002F4E18" w:rsidP="002F4E18">
      <w:pPr>
        <w:spacing w:line="276" w:lineRule="auto"/>
        <w:rPr>
          <w:rFonts w:ascii="Arial Nova" w:hAnsi="Arial Nova"/>
        </w:rPr>
      </w:pPr>
    </w:p>
    <w:p w14:paraId="1B9F31E1" w14:textId="0A901817" w:rsidR="0087197C" w:rsidRPr="00935FCD" w:rsidRDefault="0087197C" w:rsidP="0087197C">
      <w:pPr>
        <w:pStyle w:val="Prrafodelista"/>
        <w:ind w:left="0"/>
        <w:jc w:val="both"/>
        <w:rPr>
          <w:rFonts w:ascii="Arial Nova" w:hAnsi="Arial Nova" w:cs="Arial"/>
          <w:sz w:val="24"/>
          <w:szCs w:val="24"/>
        </w:rPr>
      </w:pPr>
      <w:r w:rsidRPr="00935FCD">
        <w:rPr>
          <w:rFonts w:ascii="Arial Nova" w:hAnsi="Arial Nova" w:cs="Arial"/>
          <w:sz w:val="24"/>
          <w:szCs w:val="24"/>
          <w:lang w:val="es-ES"/>
        </w:rPr>
        <w:t xml:space="preserve">Como Par Académico </w:t>
      </w:r>
      <w:r w:rsidR="004C0FFD" w:rsidRPr="00935FCD">
        <w:rPr>
          <w:rFonts w:ascii="Arial Nova" w:hAnsi="Arial Nova" w:cs="Arial"/>
          <w:sz w:val="24"/>
          <w:szCs w:val="24"/>
        </w:rPr>
        <w:t>manifiesto mi voluntad</w:t>
      </w:r>
      <w:r w:rsidR="00446DB6" w:rsidRPr="00935FCD">
        <w:rPr>
          <w:rFonts w:ascii="Arial Nova" w:hAnsi="Arial Nova" w:cs="Arial"/>
          <w:sz w:val="24"/>
          <w:szCs w:val="24"/>
        </w:rPr>
        <w:t xml:space="preserve"> y compromiso</w:t>
      </w:r>
      <w:r w:rsidR="004C0FFD" w:rsidRPr="00935FCD">
        <w:rPr>
          <w:rFonts w:ascii="Arial Nova" w:hAnsi="Arial Nova" w:cs="Arial"/>
          <w:sz w:val="24"/>
          <w:szCs w:val="24"/>
        </w:rPr>
        <w:t xml:space="preserve"> de participar</w:t>
      </w:r>
      <w:r w:rsidR="004C0FFD" w:rsidRPr="00935FCD">
        <w:rPr>
          <w:rFonts w:ascii="Arial Nova" w:hAnsi="Arial Nova" w:cs="Arial"/>
          <w:sz w:val="24"/>
          <w:szCs w:val="24"/>
          <w:lang w:val="es-ES"/>
        </w:rPr>
        <w:t xml:space="preserve"> </w:t>
      </w:r>
      <w:r w:rsidR="004C0FFD" w:rsidRPr="00935FCD">
        <w:rPr>
          <w:rFonts w:ascii="Arial Nova" w:hAnsi="Arial Nova" w:cs="Arial"/>
          <w:sz w:val="24"/>
          <w:szCs w:val="24"/>
        </w:rPr>
        <w:t>en el proceso de</w:t>
      </w:r>
      <w:r w:rsidR="00446DB6" w:rsidRPr="00935FCD">
        <w:rPr>
          <w:rFonts w:ascii="Arial Nova" w:hAnsi="Arial Nova" w:cs="Arial"/>
          <w:sz w:val="24"/>
          <w:szCs w:val="24"/>
        </w:rPr>
        <w:t xml:space="preserve"> evaluación externa </w:t>
      </w:r>
      <w:r w:rsidR="002618D1" w:rsidRPr="00935FCD">
        <w:rPr>
          <w:rFonts w:ascii="Arial Nova" w:hAnsi="Arial Nova" w:cs="Arial"/>
          <w:sz w:val="24"/>
          <w:szCs w:val="24"/>
        </w:rPr>
        <w:t>del programa</w:t>
      </w:r>
      <w:r w:rsidRPr="00935FCD">
        <w:rPr>
          <w:rFonts w:ascii="Arial Nova" w:hAnsi="Arial Nova" w:cs="Arial"/>
          <w:sz w:val="24"/>
          <w:szCs w:val="24"/>
        </w:rPr>
        <w:t xml:space="preserve"> académico</w:t>
      </w:r>
      <w:r w:rsidR="00BA2F0C" w:rsidRPr="00935FCD">
        <w:rPr>
          <w:rFonts w:ascii="Arial Nova" w:hAnsi="Arial Nova" w:cs="Arial"/>
          <w:sz w:val="24"/>
          <w:szCs w:val="24"/>
        </w:rPr>
        <w:t xml:space="preserve"> </w:t>
      </w:r>
      <w:r w:rsidR="00990C3E" w:rsidRPr="00935FCD">
        <w:rPr>
          <w:rFonts w:ascii="Arial Nova" w:hAnsi="Arial Nova" w:cs="Arial"/>
          <w:color w:val="000000"/>
          <w:sz w:val="24"/>
          <w:szCs w:val="24"/>
        </w:rPr>
        <w:t>(</w:t>
      </w:r>
      <w:r w:rsidR="00990C3E" w:rsidRPr="00935FCD">
        <w:rPr>
          <w:rFonts w:ascii="Arial Nova" w:hAnsi="Arial Nova" w:cs="Arial"/>
          <w:color w:val="538135" w:themeColor="accent6" w:themeShade="BF"/>
          <w:sz w:val="24"/>
          <w:szCs w:val="24"/>
        </w:rPr>
        <w:t>Nombre del Programa Académico e Institución de Educación Superior</w:t>
      </w:r>
      <w:r w:rsidR="00935FCD" w:rsidRPr="00935FCD">
        <w:rPr>
          <w:rFonts w:ascii="Arial Nova" w:hAnsi="Arial Nova" w:cs="Arial"/>
          <w:color w:val="538135" w:themeColor="accent6" w:themeShade="BF"/>
          <w:sz w:val="24"/>
          <w:szCs w:val="24"/>
        </w:rPr>
        <w:t>)</w:t>
      </w:r>
      <w:r w:rsidR="00935FCD" w:rsidRPr="00935FCD">
        <w:rPr>
          <w:rFonts w:ascii="Arial Nova" w:hAnsi="Arial Nova" w:cs="Arial"/>
          <w:color w:val="000000"/>
          <w:sz w:val="24"/>
          <w:szCs w:val="24"/>
        </w:rPr>
        <w:t xml:space="preserve">, </w:t>
      </w:r>
      <w:r w:rsidR="00935FCD" w:rsidRPr="00935FCD">
        <w:rPr>
          <w:rFonts w:ascii="Arial Nova" w:hAnsi="Arial Nova" w:cs="Arial"/>
          <w:sz w:val="24"/>
          <w:szCs w:val="24"/>
        </w:rPr>
        <w:t>en</w:t>
      </w:r>
      <w:r w:rsidR="001712E1" w:rsidRPr="00935FCD">
        <w:rPr>
          <w:rFonts w:ascii="Arial Nova" w:hAnsi="Arial Nova" w:cs="Arial"/>
          <w:color w:val="000000"/>
          <w:sz w:val="24"/>
          <w:szCs w:val="24"/>
        </w:rPr>
        <w:t xml:space="preserve"> el marco del proceso</w:t>
      </w:r>
      <w:r w:rsidR="001712E1" w:rsidRPr="00DE02CC">
        <w:rPr>
          <w:rFonts w:ascii="Arial Nova" w:hAnsi="Arial Nova" w:cs="Arial"/>
          <w:color w:val="000000"/>
          <w:sz w:val="24"/>
          <w:szCs w:val="24"/>
        </w:rPr>
        <w:t xml:space="preserve"> de acreditación </w:t>
      </w:r>
      <w:r w:rsidR="001712E1" w:rsidRPr="00935FCD">
        <w:rPr>
          <w:rFonts w:ascii="Arial Nova" w:hAnsi="Arial Nova" w:cs="Arial"/>
          <w:color w:val="000000"/>
          <w:sz w:val="24"/>
          <w:szCs w:val="24"/>
        </w:rPr>
        <w:t>regional ARCU-SUR</w:t>
      </w:r>
      <w:r w:rsidR="00990C3E" w:rsidRPr="00935FCD">
        <w:rPr>
          <w:rFonts w:ascii="Arial Nova" w:hAnsi="Arial Nova" w:cs="Arial"/>
          <w:color w:val="000000"/>
          <w:sz w:val="24"/>
          <w:szCs w:val="24"/>
        </w:rPr>
        <w:t>,</w:t>
      </w:r>
      <w:r w:rsidRPr="00935FCD">
        <w:rPr>
          <w:rFonts w:ascii="Arial Nova" w:hAnsi="Arial Nova" w:cs="Arial"/>
          <w:sz w:val="24"/>
          <w:szCs w:val="24"/>
        </w:rPr>
        <w:t xml:space="preserve"> utilizando tecnologías de información y comunicación</w:t>
      </w:r>
      <w:r w:rsidR="002618D1" w:rsidRPr="00935FCD">
        <w:rPr>
          <w:rFonts w:ascii="Arial Nova" w:hAnsi="Arial Nova" w:cs="Arial"/>
          <w:sz w:val="24"/>
          <w:szCs w:val="24"/>
        </w:rPr>
        <w:t>.</w:t>
      </w:r>
    </w:p>
    <w:p w14:paraId="454940E8" w14:textId="77777777" w:rsidR="0087197C" w:rsidRPr="00935FCD" w:rsidRDefault="0087197C" w:rsidP="0087197C">
      <w:pPr>
        <w:pStyle w:val="Prrafodelista"/>
        <w:ind w:left="0"/>
        <w:jc w:val="both"/>
        <w:rPr>
          <w:rFonts w:ascii="Arial Nova" w:hAnsi="Arial Nova" w:cs="Arial"/>
          <w:sz w:val="24"/>
          <w:szCs w:val="24"/>
        </w:rPr>
      </w:pPr>
    </w:p>
    <w:p w14:paraId="264BD8A7" w14:textId="1F8A5EDE" w:rsidR="0087197C" w:rsidRPr="00935FCD" w:rsidRDefault="0087197C" w:rsidP="0087197C">
      <w:pPr>
        <w:pStyle w:val="Default"/>
        <w:jc w:val="both"/>
        <w:rPr>
          <w:rFonts w:ascii="Arial Nova" w:hAnsi="Arial Nova" w:cs="Arial"/>
          <w:color w:val="auto"/>
        </w:rPr>
      </w:pPr>
      <w:r w:rsidRPr="00935FCD">
        <w:rPr>
          <w:rFonts w:ascii="Arial Nova" w:hAnsi="Arial Nova"/>
          <w:color w:val="auto"/>
        </w:rPr>
        <w:t xml:space="preserve">Con la suscripción del presente documento acepto la realización de la visita y me adhiero a las condiciones planteadas para la misma, así como a la aplicación integral del protocolo establecido </w:t>
      </w:r>
      <w:r w:rsidR="00935FCD" w:rsidRPr="00935FCD">
        <w:rPr>
          <w:rFonts w:ascii="Arial Nova" w:hAnsi="Arial Nova"/>
          <w:color w:val="auto"/>
        </w:rPr>
        <w:t>para tal fin</w:t>
      </w:r>
      <w:r w:rsidRPr="00935FCD">
        <w:rPr>
          <w:rFonts w:ascii="Arial Nova" w:hAnsi="Arial Nova"/>
          <w:color w:val="auto"/>
        </w:rPr>
        <w:t xml:space="preserve">. </w:t>
      </w:r>
    </w:p>
    <w:p w14:paraId="3727FEE4" w14:textId="146A5490" w:rsidR="0087197C" w:rsidRDefault="0087197C" w:rsidP="002F4E18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4E3AC2B9" w14:textId="77777777" w:rsidR="0087197C" w:rsidRPr="00DE02CC" w:rsidRDefault="0087197C" w:rsidP="002F4E18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1B51F6C5" w14:textId="373A3BDF" w:rsidR="002F4E18" w:rsidRDefault="002F4E18" w:rsidP="00935FCD">
      <w:pPr>
        <w:autoSpaceDE w:val="0"/>
        <w:autoSpaceDN w:val="0"/>
        <w:adjustRightInd w:val="0"/>
        <w:spacing w:after="0" w:line="276" w:lineRule="auto"/>
        <w:jc w:val="both"/>
        <w:rPr>
          <w:rFonts w:ascii="Arial Nova" w:hAnsi="Arial Nova" w:cs="Arial"/>
          <w:b/>
          <w:bCs/>
          <w:color w:val="000000"/>
          <w:sz w:val="23"/>
          <w:szCs w:val="23"/>
        </w:rPr>
      </w:pPr>
      <w:r w:rsidRPr="00DE02CC">
        <w:rPr>
          <w:rFonts w:ascii="Arial Nova" w:hAnsi="Arial Nova" w:cs="Arial"/>
          <w:color w:val="000000"/>
          <w:sz w:val="24"/>
          <w:szCs w:val="24"/>
        </w:rPr>
        <w:t xml:space="preserve"> </w:t>
      </w:r>
    </w:p>
    <w:p w14:paraId="32749F36" w14:textId="77777777" w:rsidR="002F4E18" w:rsidRDefault="002F4E18" w:rsidP="002F4E18">
      <w:pPr>
        <w:spacing w:line="276" w:lineRule="auto"/>
        <w:rPr>
          <w:rFonts w:ascii="Arial Nova" w:hAnsi="Arial Nova" w:cs="Arial"/>
          <w:b/>
          <w:bCs/>
          <w:color w:val="000000"/>
          <w:sz w:val="23"/>
          <w:szCs w:val="23"/>
        </w:rPr>
      </w:pPr>
    </w:p>
    <w:p w14:paraId="3F0CA492" w14:textId="77777777" w:rsidR="002F4E18" w:rsidRDefault="002F4E18" w:rsidP="002F4E18">
      <w:pPr>
        <w:spacing w:line="276" w:lineRule="auto"/>
        <w:rPr>
          <w:rFonts w:ascii="Arial Nova" w:hAnsi="Arial Nova" w:cs="Arial"/>
          <w:b/>
          <w:bCs/>
          <w:color w:val="000000"/>
          <w:sz w:val="23"/>
          <w:szCs w:val="23"/>
        </w:rPr>
      </w:pPr>
    </w:p>
    <w:p w14:paraId="63125997" w14:textId="77777777" w:rsidR="002F4E18" w:rsidRDefault="002F4E18" w:rsidP="002F4E18">
      <w:pPr>
        <w:spacing w:after="0" w:line="276" w:lineRule="auto"/>
        <w:rPr>
          <w:rFonts w:ascii="Arial Nova" w:hAnsi="Arial Nova" w:cs="Arial"/>
          <w:b/>
          <w:bCs/>
          <w:color w:val="000000"/>
          <w:sz w:val="23"/>
          <w:szCs w:val="23"/>
        </w:rPr>
      </w:pPr>
      <w:r>
        <w:rPr>
          <w:rFonts w:ascii="Arial Nova" w:hAnsi="Arial Nova" w:cs="Arial"/>
          <w:b/>
          <w:bCs/>
          <w:color w:val="000000"/>
          <w:sz w:val="23"/>
          <w:szCs w:val="23"/>
        </w:rPr>
        <w:t>_________________________________________</w:t>
      </w:r>
    </w:p>
    <w:p w14:paraId="5203ECEA" w14:textId="02C1CE63" w:rsidR="002F4E18" w:rsidRPr="00F17B24" w:rsidRDefault="002F4E18" w:rsidP="002F4E18">
      <w:pPr>
        <w:spacing w:after="0" w:line="240" w:lineRule="auto"/>
        <w:rPr>
          <w:rFonts w:ascii="Arial Nova" w:hAnsi="Arial Nova" w:cs="Arial"/>
          <w:color w:val="538135" w:themeColor="accent6" w:themeShade="BF"/>
          <w:sz w:val="23"/>
          <w:szCs w:val="23"/>
        </w:rPr>
      </w:pPr>
      <w:r w:rsidRPr="00F17B24">
        <w:rPr>
          <w:rFonts w:ascii="Arial Nova" w:hAnsi="Arial Nova" w:cs="Arial"/>
          <w:color w:val="538135" w:themeColor="accent6" w:themeShade="BF"/>
          <w:sz w:val="23"/>
          <w:szCs w:val="23"/>
        </w:rPr>
        <w:t xml:space="preserve">Nombre del </w:t>
      </w:r>
      <w:r w:rsidR="00935FCD">
        <w:rPr>
          <w:rFonts w:ascii="Arial Nova" w:hAnsi="Arial Nova" w:cs="Arial"/>
          <w:color w:val="538135" w:themeColor="accent6" w:themeShade="BF"/>
          <w:sz w:val="23"/>
          <w:szCs w:val="23"/>
        </w:rPr>
        <w:t>Par Evaluador</w:t>
      </w:r>
    </w:p>
    <w:p w14:paraId="7BA4BEE5" w14:textId="5B45AA74" w:rsidR="002F4E18" w:rsidRPr="00F17B24" w:rsidRDefault="002C68C2" w:rsidP="002F4E18">
      <w:pPr>
        <w:spacing w:after="0" w:line="240" w:lineRule="auto"/>
        <w:rPr>
          <w:rFonts w:ascii="Arial Nova" w:hAnsi="Arial Nova" w:cs="Arial"/>
          <w:color w:val="538135" w:themeColor="accent6" w:themeShade="BF"/>
          <w:sz w:val="23"/>
          <w:szCs w:val="23"/>
        </w:rPr>
      </w:pPr>
      <w:r>
        <w:rPr>
          <w:rFonts w:ascii="Arial Nova" w:hAnsi="Arial Nova" w:cs="Arial"/>
          <w:color w:val="538135" w:themeColor="accent6" w:themeShade="BF"/>
          <w:sz w:val="23"/>
          <w:szCs w:val="23"/>
        </w:rPr>
        <w:t>ID</w:t>
      </w:r>
    </w:p>
    <w:p w14:paraId="787B893A" w14:textId="77777777" w:rsidR="002F4E18" w:rsidRPr="00F17B24" w:rsidRDefault="002F4E18" w:rsidP="002F4E18">
      <w:pPr>
        <w:spacing w:after="0" w:line="240" w:lineRule="auto"/>
        <w:rPr>
          <w:rFonts w:ascii="Arial Nova" w:hAnsi="Arial Nova" w:cs="Arial"/>
          <w:color w:val="538135" w:themeColor="accent6" w:themeShade="BF"/>
          <w:sz w:val="23"/>
          <w:szCs w:val="23"/>
        </w:rPr>
      </w:pPr>
      <w:r w:rsidRPr="00F17B24">
        <w:rPr>
          <w:rFonts w:ascii="Arial Nova" w:hAnsi="Arial Nova" w:cs="Arial"/>
          <w:color w:val="538135" w:themeColor="accent6" w:themeShade="BF"/>
          <w:sz w:val="23"/>
          <w:szCs w:val="23"/>
        </w:rPr>
        <w:t>Fecha</w:t>
      </w:r>
      <w:proofErr w:type="gramStart"/>
      <w:r w:rsidRPr="00F17B24">
        <w:rPr>
          <w:rFonts w:ascii="Arial Nova" w:hAnsi="Arial Nova" w:cs="Arial"/>
          <w:color w:val="538135" w:themeColor="accent6" w:themeShade="BF"/>
          <w:sz w:val="23"/>
          <w:szCs w:val="23"/>
        </w:rPr>
        <w:t xml:space="preserve">: </w:t>
      </w:r>
      <w:r>
        <w:rPr>
          <w:rFonts w:ascii="Arial Nova" w:hAnsi="Arial Nova" w:cs="Arial"/>
          <w:color w:val="538135" w:themeColor="accent6" w:themeShade="BF"/>
          <w:sz w:val="23"/>
          <w:szCs w:val="23"/>
        </w:rPr>
        <w:t xml:space="preserve"> </w:t>
      </w:r>
      <w:proofErr w:type="spellStart"/>
      <w:r>
        <w:rPr>
          <w:rFonts w:ascii="Arial Nova" w:hAnsi="Arial Nova" w:cs="Arial"/>
          <w:color w:val="538135" w:themeColor="accent6" w:themeShade="BF"/>
          <w:sz w:val="23"/>
          <w:szCs w:val="23"/>
        </w:rPr>
        <w:t>xxxx</w:t>
      </w:r>
      <w:proofErr w:type="spellEnd"/>
      <w:proofErr w:type="gramEnd"/>
    </w:p>
    <w:p w14:paraId="364C76DF" w14:textId="77777777" w:rsidR="002F4E18" w:rsidRPr="00405DD2" w:rsidRDefault="002F4E18" w:rsidP="002F4E18">
      <w:pPr>
        <w:rPr>
          <w:rFonts w:ascii="Arial Nova" w:hAnsi="Arial Nova"/>
        </w:rPr>
      </w:pPr>
    </w:p>
    <w:p w14:paraId="6BD98D02" w14:textId="77777777" w:rsidR="002F4E18" w:rsidRDefault="002F4E18" w:rsidP="00B179D2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</w:p>
    <w:p w14:paraId="663B8CF2" w14:textId="77777777" w:rsidR="002F4E18" w:rsidRDefault="002F4E18" w:rsidP="00B179D2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</w:p>
    <w:p w14:paraId="49C772B5" w14:textId="77777777" w:rsidR="0060049A" w:rsidRPr="00405DD2" w:rsidRDefault="0060049A" w:rsidP="006B6E66">
      <w:pPr>
        <w:rPr>
          <w:rFonts w:ascii="Arial Nova" w:hAnsi="Arial Nova"/>
        </w:rPr>
      </w:pPr>
    </w:p>
    <w:sectPr w:rsidR="0060049A" w:rsidRPr="00405DD2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C1515C" w14:textId="77777777" w:rsidR="000B6E5A" w:rsidRDefault="000B6E5A" w:rsidP="00163030">
      <w:pPr>
        <w:spacing w:after="0" w:line="240" w:lineRule="auto"/>
      </w:pPr>
      <w:r>
        <w:separator/>
      </w:r>
    </w:p>
  </w:endnote>
  <w:endnote w:type="continuationSeparator" w:id="0">
    <w:p w14:paraId="516E6AC6" w14:textId="77777777" w:rsidR="000B6E5A" w:rsidRDefault="000B6E5A" w:rsidP="00163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ova">
    <w:altName w:val="Arial"/>
    <w:charset w:val="00"/>
    <w:family w:val="swiss"/>
    <w:pitch w:val="variable"/>
    <w:sig w:usb0="00000001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086658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332DD5" w14:textId="08656BDB" w:rsidR="003F5A84" w:rsidRDefault="003F5A84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09A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38A6824" w14:textId="77777777" w:rsidR="00125C6A" w:rsidRDefault="00125C6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A1B78E" w14:textId="77777777" w:rsidR="000B6E5A" w:rsidRDefault="000B6E5A" w:rsidP="00163030">
      <w:pPr>
        <w:spacing w:after="0" w:line="240" w:lineRule="auto"/>
      </w:pPr>
      <w:r>
        <w:separator/>
      </w:r>
    </w:p>
  </w:footnote>
  <w:footnote w:type="continuationSeparator" w:id="0">
    <w:p w14:paraId="7BB0E7F5" w14:textId="77777777" w:rsidR="000B6E5A" w:rsidRDefault="000B6E5A" w:rsidP="001630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62F71" w14:textId="2B5C3969" w:rsidR="00163030" w:rsidRPr="0006694E" w:rsidRDefault="0006694E" w:rsidP="00163030">
    <w:pPr>
      <w:pStyle w:val="Encabezado"/>
      <w:jc w:val="right"/>
      <w:rPr>
        <w:b/>
        <w:sz w:val="28"/>
        <w:szCs w:val="28"/>
      </w:rPr>
    </w:pPr>
    <w:r w:rsidRPr="0006694E">
      <w:rPr>
        <w:b/>
        <w:noProof/>
        <w:sz w:val="28"/>
        <w:szCs w:val="28"/>
        <w:lang w:val="es-PY" w:eastAsia="es-PY"/>
      </w:rPr>
      <w:drawing>
        <wp:anchor distT="0" distB="0" distL="0" distR="0" simplePos="0" relativeHeight="251657216" behindDoc="0" locked="0" layoutInCell="1" allowOverlap="1" wp14:anchorId="4F7E0A2A" wp14:editId="161E0ECB">
          <wp:simplePos x="0" y="0"/>
          <wp:positionH relativeFrom="page">
            <wp:posOffset>1080135</wp:posOffset>
          </wp:positionH>
          <wp:positionV relativeFrom="paragraph">
            <wp:posOffset>-314960</wp:posOffset>
          </wp:positionV>
          <wp:extent cx="1094740" cy="734695"/>
          <wp:effectExtent l="0" t="0" r="0" b="8255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94740" cy="734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6694E">
      <w:rPr>
        <w:b/>
        <w:noProof/>
        <w:sz w:val="28"/>
        <w:szCs w:val="28"/>
        <w:lang w:val="es-PY" w:eastAsia="es-PY"/>
      </w:rPr>
      <w:drawing>
        <wp:anchor distT="0" distB="0" distL="0" distR="0" simplePos="0" relativeHeight="251687936" behindDoc="0" locked="0" layoutInCell="1" allowOverlap="1" wp14:anchorId="346DCC2E" wp14:editId="098A34F3">
          <wp:simplePos x="0" y="0"/>
          <wp:positionH relativeFrom="page">
            <wp:posOffset>3307715</wp:posOffset>
          </wp:positionH>
          <wp:positionV relativeFrom="paragraph">
            <wp:posOffset>-297815</wp:posOffset>
          </wp:positionV>
          <wp:extent cx="1104264" cy="742315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4264" cy="742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6694E">
      <w:rPr>
        <w:b/>
        <w:sz w:val="28"/>
        <w:szCs w:val="28"/>
      </w:rPr>
      <w:t>RANA</w:t>
    </w:r>
  </w:p>
  <w:p w14:paraId="7BA6FAD5" w14:textId="77777777" w:rsidR="00163030" w:rsidRDefault="00163030" w:rsidP="00163030">
    <w:pPr>
      <w:pStyle w:val="Encabezado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F2A6B5C"/>
    <w:multiLevelType w:val="hybridMultilevel"/>
    <w:tmpl w:val="7459214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C26EC3"/>
    <w:multiLevelType w:val="hybridMultilevel"/>
    <w:tmpl w:val="1376E96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10BEAD6"/>
    <w:multiLevelType w:val="hybridMultilevel"/>
    <w:tmpl w:val="B5ABD7E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E4F350A"/>
    <w:multiLevelType w:val="hybridMultilevel"/>
    <w:tmpl w:val="C39A6B1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4FB77CF"/>
    <w:multiLevelType w:val="hybridMultilevel"/>
    <w:tmpl w:val="89D7B35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FDAD32C4"/>
    <w:multiLevelType w:val="hybridMultilevel"/>
    <w:tmpl w:val="4B8142E6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2761C5D"/>
    <w:multiLevelType w:val="multilevel"/>
    <w:tmpl w:val="AC56D2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2A533BE"/>
    <w:multiLevelType w:val="multilevel"/>
    <w:tmpl w:val="814CB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7E74854"/>
    <w:multiLevelType w:val="multilevel"/>
    <w:tmpl w:val="093EFC7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C2B6E3B"/>
    <w:multiLevelType w:val="multilevel"/>
    <w:tmpl w:val="17FC61F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8E27E5"/>
    <w:multiLevelType w:val="multilevel"/>
    <w:tmpl w:val="520617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6B27151"/>
    <w:multiLevelType w:val="hybridMultilevel"/>
    <w:tmpl w:val="43725CB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1A514676"/>
    <w:multiLevelType w:val="multilevel"/>
    <w:tmpl w:val="E39C8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D7F501A"/>
    <w:multiLevelType w:val="hybridMultilevel"/>
    <w:tmpl w:val="085AE5DC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1B620A"/>
    <w:multiLevelType w:val="multilevel"/>
    <w:tmpl w:val="B010E5D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AE5B4A"/>
    <w:multiLevelType w:val="multilevel"/>
    <w:tmpl w:val="BFD8634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DC7860"/>
    <w:multiLevelType w:val="multilevel"/>
    <w:tmpl w:val="8B4AFF0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599D91"/>
    <w:multiLevelType w:val="hybridMultilevel"/>
    <w:tmpl w:val="7A0051E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3A812CCF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CF65B98"/>
    <w:multiLevelType w:val="multilevel"/>
    <w:tmpl w:val="43DCA8F2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5F497D"/>
    <w:multiLevelType w:val="multilevel"/>
    <w:tmpl w:val="2C1C861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817241"/>
    <w:multiLevelType w:val="multilevel"/>
    <w:tmpl w:val="D7C09A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A633CC"/>
    <w:multiLevelType w:val="hybridMultilevel"/>
    <w:tmpl w:val="BB0ADDD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AF6C96"/>
    <w:multiLevelType w:val="multilevel"/>
    <w:tmpl w:val="0C2C31B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280A4F"/>
    <w:multiLevelType w:val="multilevel"/>
    <w:tmpl w:val="5B30A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5EB7F07"/>
    <w:multiLevelType w:val="hybridMultilevel"/>
    <w:tmpl w:val="F295DC7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5A1066DC"/>
    <w:multiLevelType w:val="multilevel"/>
    <w:tmpl w:val="94BEE8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320B45"/>
    <w:multiLevelType w:val="hybridMultilevel"/>
    <w:tmpl w:val="34064022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1C6DC2"/>
    <w:multiLevelType w:val="multilevel"/>
    <w:tmpl w:val="FA0055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3FBD9A"/>
    <w:multiLevelType w:val="hybridMultilevel"/>
    <w:tmpl w:val="39EDE8E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71690D13"/>
    <w:multiLevelType w:val="hybridMultilevel"/>
    <w:tmpl w:val="63C4F242"/>
    <w:lvl w:ilvl="0" w:tplc="C9681816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33A3A13"/>
    <w:multiLevelType w:val="multilevel"/>
    <w:tmpl w:val="6CAA46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314FE9"/>
    <w:multiLevelType w:val="multilevel"/>
    <w:tmpl w:val="DD6887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69ED7FD"/>
    <w:multiLevelType w:val="hybridMultilevel"/>
    <w:tmpl w:val="B18F7A41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4" w15:restartNumberingAfterBreak="0">
    <w:nsid w:val="7A0D7C56"/>
    <w:multiLevelType w:val="hybridMultilevel"/>
    <w:tmpl w:val="376A135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2"/>
  </w:num>
  <w:num w:numId="2">
    <w:abstractNumId w:val="7"/>
  </w:num>
  <w:num w:numId="3">
    <w:abstractNumId w:val="12"/>
  </w:num>
  <w:num w:numId="4">
    <w:abstractNumId w:val="24"/>
  </w:num>
  <w:num w:numId="5">
    <w:abstractNumId w:val="31"/>
  </w:num>
  <w:num w:numId="6">
    <w:abstractNumId w:val="14"/>
  </w:num>
  <w:num w:numId="7">
    <w:abstractNumId w:val="21"/>
  </w:num>
  <w:num w:numId="8">
    <w:abstractNumId w:val="28"/>
  </w:num>
  <w:num w:numId="9">
    <w:abstractNumId w:val="20"/>
  </w:num>
  <w:num w:numId="10">
    <w:abstractNumId w:val="6"/>
  </w:num>
  <w:num w:numId="11">
    <w:abstractNumId w:val="16"/>
  </w:num>
  <w:num w:numId="12">
    <w:abstractNumId w:val="23"/>
  </w:num>
  <w:num w:numId="13">
    <w:abstractNumId w:val="19"/>
  </w:num>
  <w:num w:numId="14">
    <w:abstractNumId w:val="8"/>
  </w:num>
  <w:num w:numId="15">
    <w:abstractNumId w:val="10"/>
  </w:num>
  <w:num w:numId="16">
    <w:abstractNumId w:val="9"/>
  </w:num>
  <w:num w:numId="17">
    <w:abstractNumId w:val="26"/>
  </w:num>
  <w:num w:numId="18">
    <w:abstractNumId w:val="15"/>
  </w:num>
  <w:num w:numId="19">
    <w:abstractNumId w:val="27"/>
  </w:num>
  <w:num w:numId="20">
    <w:abstractNumId w:val="30"/>
  </w:num>
  <w:num w:numId="21">
    <w:abstractNumId w:val="0"/>
  </w:num>
  <w:num w:numId="22">
    <w:abstractNumId w:val="25"/>
  </w:num>
  <w:num w:numId="23">
    <w:abstractNumId w:val="4"/>
  </w:num>
  <w:num w:numId="24">
    <w:abstractNumId w:val="5"/>
  </w:num>
  <w:num w:numId="25">
    <w:abstractNumId w:val="1"/>
  </w:num>
  <w:num w:numId="26">
    <w:abstractNumId w:val="2"/>
  </w:num>
  <w:num w:numId="27">
    <w:abstractNumId w:val="29"/>
  </w:num>
  <w:num w:numId="28">
    <w:abstractNumId w:val="17"/>
  </w:num>
  <w:num w:numId="29">
    <w:abstractNumId w:val="33"/>
  </w:num>
  <w:num w:numId="30">
    <w:abstractNumId w:val="11"/>
  </w:num>
  <w:num w:numId="31">
    <w:abstractNumId w:val="34"/>
  </w:num>
  <w:num w:numId="32">
    <w:abstractNumId w:val="3"/>
  </w:num>
  <w:num w:numId="33">
    <w:abstractNumId w:val="18"/>
  </w:num>
  <w:num w:numId="34">
    <w:abstractNumId w:val="22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TI1MrAwNTUF0ko6SsGpxcWZ+XkgBUa1AHOfJFUsAAAA"/>
  </w:docVars>
  <w:rsids>
    <w:rsidRoot w:val="00163030"/>
    <w:rsid w:val="00015635"/>
    <w:rsid w:val="00026D96"/>
    <w:rsid w:val="00027A0E"/>
    <w:rsid w:val="00030FAE"/>
    <w:rsid w:val="000520C3"/>
    <w:rsid w:val="00057147"/>
    <w:rsid w:val="0006694E"/>
    <w:rsid w:val="000857D7"/>
    <w:rsid w:val="0009529B"/>
    <w:rsid w:val="000B1D3D"/>
    <w:rsid w:val="000B2329"/>
    <w:rsid w:val="000B63C0"/>
    <w:rsid w:val="000B6E5A"/>
    <w:rsid w:val="000D7504"/>
    <w:rsid w:val="000E6CCD"/>
    <w:rsid w:val="000E7620"/>
    <w:rsid w:val="000F56CD"/>
    <w:rsid w:val="000F5F16"/>
    <w:rsid w:val="00103D45"/>
    <w:rsid w:val="0010728D"/>
    <w:rsid w:val="00111EA7"/>
    <w:rsid w:val="00113D86"/>
    <w:rsid w:val="00125C6A"/>
    <w:rsid w:val="00135D85"/>
    <w:rsid w:val="00143B5B"/>
    <w:rsid w:val="00145755"/>
    <w:rsid w:val="00154B50"/>
    <w:rsid w:val="001576DF"/>
    <w:rsid w:val="00163030"/>
    <w:rsid w:val="001712E1"/>
    <w:rsid w:val="00176200"/>
    <w:rsid w:val="00182F6F"/>
    <w:rsid w:val="001851C5"/>
    <w:rsid w:val="00187B95"/>
    <w:rsid w:val="00190B28"/>
    <w:rsid w:val="001976C6"/>
    <w:rsid w:val="001A5A82"/>
    <w:rsid w:val="001B0108"/>
    <w:rsid w:val="001B7F0C"/>
    <w:rsid w:val="001C13F3"/>
    <w:rsid w:val="001D5499"/>
    <w:rsid w:val="001E2F67"/>
    <w:rsid w:val="001E5591"/>
    <w:rsid w:val="001F5B99"/>
    <w:rsid w:val="001F7497"/>
    <w:rsid w:val="002070F5"/>
    <w:rsid w:val="00210A50"/>
    <w:rsid w:val="0021732A"/>
    <w:rsid w:val="00217775"/>
    <w:rsid w:val="002209A7"/>
    <w:rsid w:val="00231D94"/>
    <w:rsid w:val="00251AEB"/>
    <w:rsid w:val="002574AB"/>
    <w:rsid w:val="002618D1"/>
    <w:rsid w:val="00283F1F"/>
    <w:rsid w:val="002960BC"/>
    <w:rsid w:val="002C68C2"/>
    <w:rsid w:val="002D3A9A"/>
    <w:rsid w:val="002E21D1"/>
    <w:rsid w:val="002E3072"/>
    <w:rsid w:val="002E4502"/>
    <w:rsid w:val="002E4EE4"/>
    <w:rsid w:val="002F02CA"/>
    <w:rsid w:val="002F4E18"/>
    <w:rsid w:val="003007D0"/>
    <w:rsid w:val="00305C66"/>
    <w:rsid w:val="00310B7A"/>
    <w:rsid w:val="00316E48"/>
    <w:rsid w:val="00316F20"/>
    <w:rsid w:val="00331617"/>
    <w:rsid w:val="0033301C"/>
    <w:rsid w:val="00340C6D"/>
    <w:rsid w:val="00352BAF"/>
    <w:rsid w:val="003543DC"/>
    <w:rsid w:val="00366FF6"/>
    <w:rsid w:val="0037028A"/>
    <w:rsid w:val="00381921"/>
    <w:rsid w:val="00396554"/>
    <w:rsid w:val="003A1248"/>
    <w:rsid w:val="003A6688"/>
    <w:rsid w:val="003B2530"/>
    <w:rsid w:val="003B6899"/>
    <w:rsid w:val="003C4097"/>
    <w:rsid w:val="003D677E"/>
    <w:rsid w:val="003E69E5"/>
    <w:rsid w:val="003E77D7"/>
    <w:rsid w:val="003F131E"/>
    <w:rsid w:val="003F5A84"/>
    <w:rsid w:val="00401328"/>
    <w:rsid w:val="004031A3"/>
    <w:rsid w:val="00404095"/>
    <w:rsid w:val="00405DD2"/>
    <w:rsid w:val="0040674F"/>
    <w:rsid w:val="00416340"/>
    <w:rsid w:val="00445D29"/>
    <w:rsid w:val="00446DB6"/>
    <w:rsid w:val="00452FA1"/>
    <w:rsid w:val="00456D4E"/>
    <w:rsid w:val="0046622B"/>
    <w:rsid w:val="00491DD2"/>
    <w:rsid w:val="00496D09"/>
    <w:rsid w:val="004A5754"/>
    <w:rsid w:val="004B6E42"/>
    <w:rsid w:val="004C0FFD"/>
    <w:rsid w:val="004D06D1"/>
    <w:rsid w:val="004D4D71"/>
    <w:rsid w:val="004E4CA2"/>
    <w:rsid w:val="004F728A"/>
    <w:rsid w:val="004F7AD9"/>
    <w:rsid w:val="00502B79"/>
    <w:rsid w:val="00521A11"/>
    <w:rsid w:val="00527443"/>
    <w:rsid w:val="00534F5E"/>
    <w:rsid w:val="00560192"/>
    <w:rsid w:val="00560D2E"/>
    <w:rsid w:val="00597DC5"/>
    <w:rsid w:val="005A0085"/>
    <w:rsid w:val="005A7A8C"/>
    <w:rsid w:val="005B5F85"/>
    <w:rsid w:val="005C1C24"/>
    <w:rsid w:val="005D6C65"/>
    <w:rsid w:val="005D73B2"/>
    <w:rsid w:val="005F10E9"/>
    <w:rsid w:val="0060049A"/>
    <w:rsid w:val="00603C62"/>
    <w:rsid w:val="006434F5"/>
    <w:rsid w:val="00645F31"/>
    <w:rsid w:val="00654015"/>
    <w:rsid w:val="006544B9"/>
    <w:rsid w:val="00657FD7"/>
    <w:rsid w:val="00666B72"/>
    <w:rsid w:val="0067211F"/>
    <w:rsid w:val="00685A27"/>
    <w:rsid w:val="006B47AA"/>
    <w:rsid w:val="006B6E66"/>
    <w:rsid w:val="006B78EE"/>
    <w:rsid w:val="006C5A27"/>
    <w:rsid w:val="006D12B8"/>
    <w:rsid w:val="006D7E42"/>
    <w:rsid w:val="006E2998"/>
    <w:rsid w:val="006E780A"/>
    <w:rsid w:val="006E7FA8"/>
    <w:rsid w:val="006F364E"/>
    <w:rsid w:val="0071416E"/>
    <w:rsid w:val="00720366"/>
    <w:rsid w:val="007372BB"/>
    <w:rsid w:val="007404E0"/>
    <w:rsid w:val="007455B3"/>
    <w:rsid w:val="00753A40"/>
    <w:rsid w:val="0075441C"/>
    <w:rsid w:val="007766D8"/>
    <w:rsid w:val="00796947"/>
    <w:rsid w:val="00797A82"/>
    <w:rsid w:val="007A32FE"/>
    <w:rsid w:val="007B7F0C"/>
    <w:rsid w:val="007C6511"/>
    <w:rsid w:val="007D37F0"/>
    <w:rsid w:val="007E35F4"/>
    <w:rsid w:val="007E6022"/>
    <w:rsid w:val="0081187C"/>
    <w:rsid w:val="0081207B"/>
    <w:rsid w:val="0087197C"/>
    <w:rsid w:val="008868D3"/>
    <w:rsid w:val="008933A9"/>
    <w:rsid w:val="00893B09"/>
    <w:rsid w:val="008A182C"/>
    <w:rsid w:val="008A51D8"/>
    <w:rsid w:val="008A6A42"/>
    <w:rsid w:val="008B625B"/>
    <w:rsid w:val="008D0DBB"/>
    <w:rsid w:val="00901538"/>
    <w:rsid w:val="00905812"/>
    <w:rsid w:val="00932B4C"/>
    <w:rsid w:val="00935FCD"/>
    <w:rsid w:val="00952F83"/>
    <w:rsid w:val="009543F6"/>
    <w:rsid w:val="00960803"/>
    <w:rsid w:val="00963035"/>
    <w:rsid w:val="00963D53"/>
    <w:rsid w:val="00973383"/>
    <w:rsid w:val="0099049D"/>
    <w:rsid w:val="00990C3E"/>
    <w:rsid w:val="00992B50"/>
    <w:rsid w:val="009A3C93"/>
    <w:rsid w:val="009B4349"/>
    <w:rsid w:val="009D01B9"/>
    <w:rsid w:val="009F0A7D"/>
    <w:rsid w:val="00A075F5"/>
    <w:rsid w:val="00A1201A"/>
    <w:rsid w:val="00A13E9F"/>
    <w:rsid w:val="00A17E77"/>
    <w:rsid w:val="00A23582"/>
    <w:rsid w:val="00A44103"/>
    <w:rsid w:val="00A45717"/>
    <w:rsid w:val="00A51D19"/>
    <w:rsid w:val="00A524E3"/>
    <w:rsid w:val="00A631DB"/>
    <w:rsid w:val="00A66F35"/>
    <w:rsid w:val="00A74682"/>
    <w:rsid w:val="00A76224"/>
    <w:rsid w:val="00A778C6"/>
    <w:rsid w:val="00A91510"/>
    <w:rsid w:val="00AA2A20"/>
    <w:rsid w:val="00AA6AFE"/>
    <w:rsid w:val="00AA6EF6"/>
    <w:rsid w:val="00AB5024"/>
    <w:rsid w:val="00AC6997"/>
    <w:rsid w:val="00AD5F81"/>
    <w:rsid w:val="00AF0473"/>
    <w:rsid w:val="00B131EE"/>
    <w:rsid w:val="00B179D2"/>
    <w:rsid w:val="00B20357"/>
    <w:rsid w:val="00B35563"/>
    <w:rsid w:val="00B436C8"/>
    <w:rsid w:val="00B47240"/>
    <w:rsid w:val="00B64CAB"/>
    <w:rsid w:val="00B73475"/>
    <w:rsid w:val="00B81941"/>
    <w:rsid w:val="00B84A89"/>
    <w:rsid w:val="00B95D33"/>
    <w:rsid w:val="00BA1850"/>
    <w:rsid w:val="00BA2F0C"/>
    <w:rsid w:val="00BB0933"/>
    <w:rsid w:val="00BB2DC0"/>
    <w:rsid w:val="00BC3569"/>
    <w:rsid w:val="00BD181F"/>
    <w:rsid w:val="00BD4A2D"/>
    <w:rsid w:val="00BE04F4"/>
    <w:rsid w:val="00BF64E0"/>
    <w:rsid w:val="00C07B57"/>
    <w:rsid w:val="00C23D03"/>
    <w:rsid w:val="00C77A54"/>
    <w:rsid w:val="00C844A2"/>
    <w:rsid w:val="00C9451B"/>
    <w:rsid w:val="00C9737E"/>
    <w:rsid w:val="00CA06E9"/>
    <w:rsid w:val="00CB7728"/>
    <w:rsid w:val="00CC2DA3"/>
    <w:rsid w:val="00D16D5B"/>
    <w:rsid w:val="00D40679"/>
    <w:rsid w:val="00D43595"/>
    <w:rsid w:val="00D54703"/>
    <w:rsid w:val="00D65862"/>
    <w:rsid w:val="00D67CAA"/>
    <w:rsid w:val="00D701B7"/>
    <w:rsid w:val="00D853B0"/>
    <w:rsid w:val="00D91538"/>
    <w:rsid w:val="00D93A86"/>
    <w:rsid w:val="00DA3043"/>
    <w:rsid w:val="00DA521F"/>
    <w:rsid w:val="00DB4451"/>
    <w:rsid w:val="00DB52A7"/>
    <w:rsid w:val="00DC0527"/>
    <w:rsid w:val="00DD1B8D"/>
    <w:rsid w:val="00DD5106"/>
    <w:rsid w:val="00DD720D"/>
    <w:rsid w:val="00DE54ED"/>
    <w:rsid w:val="00DE6355"/>
    <w:rsid w:val="00E133EA"/>
    <w:rsid w:val="00E27268"/>
    <w:rsid w:val="00E42796"/>
    <w:rsid w:val="00E5227F"/>
    <w:rsid w:val="00E679CE"/>
    <w:rsid w:val="00E76E42"/>
    <w:rsid w:val="00E77D79"/>
    <w:rsid w:val="00E86DB1"/>
    <w:rsid w:val="00E94B79"/>
    <w:rsid w:val="00EA2E18"/>
    <w:rsid w:val="00ED01FE"/>
    <w:rsid w:val="00EE663B"/>
    <w:rsid w:val="00EF7F11"/>
    <w:rsid w:val="00F50506"/>
    <w:rsid w:val="00F505C8"/>
    <w:rsid w:val="00F526A2"/>
    <w:rsid w:val="00F57F5D"/>
    <w:rsid w:val="00F61833"/>
    <w:rsid w:val="00F77DF7"/>
    <w:rsid w:val="00F85AFE"/>
    <w:rsid w:val="00F86960"/>
    <w:rsid w:val="00FA1018"/>
    <w:rsid w:val="00FB085E"/>
    <w:rsid w:val="00FD39BC"/>
    <w:rsid w:val="00FF4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0A733D"/>
  <w15:docId w15:val="{99DBDA10-7C21-472B-BF78-C9D7C9A44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620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6303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63030"/>
  </w:style>
  <w:style w:type="paragraph" w:styleId="Piedepgina">
    <w:name w:val="footer"/>
    <w:basedOn w:val="Normal"/>
    <w:link w:val="PiedepginaCar"/>
    <w:uiPriority w:val="99"/>
    <w:unhideWhenUsed/>
    <w:rsid w:val="0016303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63030"/>
  </w:style>
  <w:style w:type="character" w:styleId="Hipervnculo">
    <w:name w:val="Hyperlink"/>
    <w:rsid w:val="00163030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C69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C6997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A778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normaltextrun">
    <w:name w:val="normaltextrun"/>
    <w:basedOn w:val="Fuentedeprrafopredeter"/>
    <w:rsid w:val="00A778C6"/>
  </w:style>
  <w:style w:type="character" w:customStyle="1" w:styleId="eop">
    <w:name w:val="eop"/>
    <w:basedOn w:val="Fuentedeprrafopredeter"/>
    <w:rsid w:val="00A778C6"/>
  </w:style>
  <w:style w:type="paragraph" w:styleId="Prrafodelista">
    <w:name w:val="List Paragraph"/>
    <w:basedOn w:val="Normal"/>
    <w:uiPriority w:val="34"/>
    <w:qFormat/>
    <w:rsid w:val="00A524E3"/>
    <w:pPr>
      <w:ind w:left="720"/>
      <w:contextualSpacing/>
    </w:pPr>
  </w:style>
  <w:style w:type="table" w:styleId="Tablaconcuadrcula">
    <w:name w:val="Table Grid"/>
    <w:basedOn w:val="Tablanormal"/>
    <w:uiPriority w:val="39"/>
    <w:rsid w:val="001762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uesto">
    <w:name w:val="Title"/>
    <w:basedOn w:val="Normal"/>
    <w:next w:val="Normal"/>
    <w:link w:val="PuestoCar"/>
    <w:uiPriority w:val="10"/>
    <w:qFormat/>
    <w:rsid w:val="003F13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3F13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60049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1976C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976C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976C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976C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976C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56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4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2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4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59820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62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12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80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140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06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907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05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92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1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927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14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7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8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84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3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9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9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2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2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8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0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4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1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7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899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04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15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84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658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05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04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76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3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7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00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47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1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35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32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9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08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5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25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9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19286-7B42-42F5-83E8-EA9F6A5AA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ydia Constanza Romero Pacheco</dc:creator>
  <cp:lastModifiedBy>Zulma Mariuci</cp:lastModifiedBy>
  <cp:revision>2</cp:revision>
  <dcterms:created xsi:type="dcterms:W3CDTF">2024-04-17T16:11:00Z</dcterms:created>
  <dcterms:modified xsi:type="dcterms:W3CDTF">2024-04-17T16:11:00Z</dcterms:modified>
</cp:coreProperties>
</file>